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9B1C0" w14:textId="60636FC1" w:rsidR="00873121" w:rsidRDefault="00873121">
      <w:r>
        <w:t>Translation of item number</w:t>
      </w:r>
      <w:r w:rsidR="00F23F19">
        <w:t xml:space="preserve"> </w:t>
      </w:r>
      <w:r w:rsidR="00F23F19">
        <w:rPr>
          <w:rFonts w:ascii="Arial" w:hAnsi="Arial" w:cs="Arial"/>
          <w:sz w:val="20"/>
          <w:szCs w:val="20"/>
        </w:rPr>
        <w:t>9849</w:t>
      </w:r>
      <w:r w:rsidR="00F23F19">
        <w:rPr>
          <w:rFonts w:ascii="Arial" w:hAnsi="Arial" w:cs="Arial"/>
          <w:sz w:val="20"/>
          <w:szCs w:val="20"/>
        </w:rPr>
        <w:t xml:space="preserve"> done by Angelica S Ramos on 06/30/2021</w:t>
      </w:r>
    </w:p>
    <w:p w14:paraId="24FAC854" w14:textId="1EAF3FD0" w:rsidR="00873121" w:rsidRDefault="00873121">
      <w:r>
        <w:rPr>
          <w:noProof/>
        </w:rPr>
        <w:drawing>
          <wp:inline distT="0" distB="0" distL="0" distR="0" wp14:anchorId="3299E453" wp14:editId="4189D669">
            <wp:extent cx="5869172" cy="346486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9353" cy="347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FC051" w14:textId="5B06B88A" w:rsidR="00873121" w:rsidRDefault="00873121" w:rsidP="00873121">
      <w:pPr>
        <w:pStyle w:val="NoSpacing"/>
      </w:pPr>
      <w:r>
        <w:t>Peruvian Association of Contributors and former Contributors of AFPs</w:t>
      </w:r>
    </w:p>
    <w:p w14:paraId="2BE264B2" w14:textId="5FF346F2" w:rsidR="00873121" w:rsidRDefault="00873121" w:rsidP="00873121">
      <w:pPr>
        <w:pStyle w:val="NoSpacing"/>
      </w:pPr>
    </w:p>
    <w:p w14:paraId="12F592B9" w14:textId="4DA3B74B" w:rsidR="00873121" w:rsidRDefault="00F23F19" w:rsidP="00873121">
      <w:pPr>
        <w:pStyle w:val="NoSpacing"/>
      </w:pPr>
      <w:r>
        <w:t xml:space="preserve">This congressman has just demonstrated that not everyone is on sale, he has principles and dignity, like many of his colleagues who are doing their work in a right and just way. </w:t>
      </w:r>
    </w:p>
    <w:p w14:paraId="1CBB8FFD" w14:textId="628FAB49" w:rsidR="00F23F19" w:rsidRDefault="00F23F19" w:rsidP="00873121">
      <w:pPr>
        <w:pStyle w:val="NoSpacing"/>
      </w:pPr>
    </w:p>
    <w:p w14:paraId="3CAAE936" w14:textId="390DFCB3" w:rsidR="00F23F19" w:rsidRDefault="00F23F19" w:rsidP="00873121">
      <w:pPr>
        <w:pStyle w:val="NoSpacing"/>
      </w:pPr>
      <w:r>
        <w:t xml:space="preserve">The real fight has started. </w:t>
      </w:r>
    </w:p>
    <w:p w14:paraId="68A43591" w14:textId="7EA7F402" w:rsidR="00F23F19" w:rsidRDefault="00F23F19" w:rsidP="00873121">
      <w:pPr>
        <w:pStyle w:val="NoSpacing"/>
      </w:pPr>
    </w:p>
    <w:p w14:paraId="0C48E5FE" w14:textId="1A3DDEFF" w:rsidR="00F23F19" w:rsidRDefault="00F23F19" w:rsidP="00873121">
      <w:pPr>
        <w:pStyle w:val="NoSpacing"/>
      </w:pPr>
      <w:r>
        <w:t>“No more AFP”</w:t>
      </w:r>
    </w:p>
    <w:sectPr w:rsidR="00F23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DA2NzU1NzA1MTZT0lEKTi0uzszPAykwrAUAKTD0dCwAAAA="/>
  </w:docVars>
  <w:rsids>
    <w:rsidRoot w:val="00873121"/>
    <w:rsid w:val="00873121"/>
    <w:rsid w:val="00F2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72632"/>
  <w15:chartTrackingRefBased/>
  <w15:docId w15:val="{FEA7F6EB-BEB1-484F-909C-BC7B10274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731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1T05:19:00Z</dcterms:created>
  <dcterms:modified xsi:type="dcterms:W3CDTF">2021-07-01T05:39:00Z</dcterms:modified>
</cp:coreProperties>
</file>